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527C6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6353C5E6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1FDBE2C5" w14:textId="77777777" w:rsidR="00F1406B" w:rsidRDefault="00F1406B"/>
    <w:p w14:paraId="51976DB7" w14:textId="77777777" w:rsidR="00F1406B" w:rsidRDefault="00F1406B"/>
    <w:p w14:paraId="3958F0A1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24142097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3332FB00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45D4070A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721EF4E1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28A54B4F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6846DB01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Langkah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014CB63E" w14:textId="77777777" w:rsidR="00F1406B" w:rsidRDefault="00F1406B"/>
    <w:p w14:paraId="76F82C2E" w14:textId="77777777" w:rsidR="00F1406B" w:rsidRDefault="00F1406B"/>
    <w:p w14:paraId="29C3E1BE" w14:textId="4FBE6909" w:rsidR="00F1406B" w:rsidRDefault="00D30529" w:rsidP="00D25AE2">
      <w:pPr>
        <w:jc w:val="center"/>
      </w:pPr>
      <w:proofErr w:type="spellStart"/>
      <w:r>
        <w:t>Prakata</w:t>
      </w:r>
      <w:proofErr w:type="spellEnd"/>
    </w:p>
    <w:p w14:paraId="56D06FC9" w14:textId="155D52FB" w:rsidR="00D30529" w:rsidRDefault="00D30529" w:rsidP="00D25AE2">
      <w:pPr>
        <w:jc w:val="center"/>
      </w:pPr>
    </w:p>
    <w:p w14:paraId="7D0BC6A1" w14:textId="77777777" w:rsidR="00D30529" w:rsidRDefault="00D30529" w:rsidP="00D25AE2">
      <w:pPr>
        <w:jc w:val="center"/>
        <w:rPr>
          <w:rFonts w:ascii="Minion Pro" w:hAnsi="Minion Pro" w:cs="Arial"/>
        </w:rPr>
      </w:pP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15D8B691" w14:textId="77777777" w:rsidR="00D30529" w:rsidRDefault="00D30529">
      <w:pPr>
        <w:rPr>
          <w:rFonts w:ascii="Minion Pro" w:hAnsi="Minion Pro" w:cs="Arial"/>
        </w:rPr>
      </w:pPr>
    </w:p>
    <w:p w14:paraId="73762D01" w14:textId="77777777" w:rsidR="001F1231" w:rsidRDefault="00D30529" w:rsidP="001F1231">
      <w:pPr>
        <w:spacing w:line="360" w:lineRule="auto"/>
        <w:ind w:firstLine="720"/>
        <w:jc w:val="both"/>
      </w:pPr>
      <w:proofErr w:type="spellStart"/>
      <w:r>
        <w:t>Merupa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kebahagia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jar</w:t>
      </w:r>
      <w:proofErr w:type="spellEnd"/>
      <w:r>
        <w:t xml:space="preserve"> daring dan luring di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. </w:t>
      </w:r>
      <w:proofErr w:type="spellStart"/>
      <w:r>
        <w:t>Pengajaran</w:t>
      </w:r>
      <w:proofErr w:type="spellEnd"/>
      <w:r>
        <w:t xml:space="preserve"> daring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</w:t>
      </w:r>
      <w:proofErr w:type="spellStart"/>
      <w:r>
        <w:t>dosen-dosen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isebabkan</w:t>
      </w:r>
      <w:proofErr w:type="spellEnd"/>
      <w:r>
        <w:t xml:space="preserve"> oleh </w:t>
      </w:r>
      <w:proofErr w:type="spellStart"/>
      <w:r>
        <w:t>maraknya</w:t>
      </w:r>
      <w:proofErr w:type="spellEnd"/>
      <w:r>
        <w:t xml:space="preserve"> pandemic Covid-19 di mana </w:t>
      </w:r>
      <w:proofErr w:type="spellStart"/>
      <w:r>
        <w:t>pembelajaran</w:t>
      </w:r>
      <w:proofErr w:type="spellEnd"/>
      <w:r>
        <w:t xml:space="preserve"> luring </w:t>
      </w:r>
      <w:proofErr w:type="spellStart"/>
      <w:r>
        <w:t>berubah</w:t>
      </w:r>
      <w:proofErr w:type="spellEnd"/>
      <w:r>
        <w:t xml:space="preserve"> 100% </w:t>
      </w:r>
      <w:proofErr w:type="spellStart"/>
      <w:r>
        <w:t>menjadi</w:t>
      </w:r>
      <w:proofErr w:type="spellEnd"/>
      <w:r>
        <w:t xml:space="preserve"> daring. Karena </w:t>
      </w:r>
      <w:proofErr w:type="spellStart"/>
      <w:r>
        <w:t>perubahan</w:t>
      </w:r>
      <w:proofErr w:type="spellEnd"/>
      <w:r>
        <w:t xml:space="preserve"> yang </w:t>
      </w:r>
      <w:proofErr w:type="spellStart"/>
      <w:r>
        <w:t>mendadak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ring </w:t>
      </w:r>
      <w:proofErr w:type="spellStart"/>
      <w:r w:rsidR="00D25AE2">
        <w:t>ini</w:t>
      </w:r>
      <w:proofErr w:type="spellEnd"/>
      <w:r w:rsidR="00D25AE2">
        <w:t xml:space="preserve">, </w:t>
      </w:r>
      <w:proofErr w:type="spellStart"/>
      <w:r w:rsidR="00D25AE2">
        <w:t>tidak</w:t>
      </w:r>
      <w:proofErr w:type="spellEnd"/>
      <w:r w:rsidR="00D25AE2">
        <w:t xml:space="preserve"> </w:t>
      </w:r>
      <w:proofErr w:type="spellStart"/>
      <w:r w:rsidR="00D25AE2">
        <w:t>semua</w:t>
      </w:r>
      <w:proofErr w:type="spellEnd"/>
      <w:r w:rsidR="00D25AE2">
        <w:t xml:space="preserve"> </w:t>
      </w:r>
      <w:proofErr w:type="spellStart"/>
      <w:r w:rsidR="00D25AE2">
        <w:t>dosen</w:t>
      </w:r>
      <w:proofErr w:type="spellEnd"/>
      <w:r w:rsidR="00D25AE2">
        <w:t xml:space="preserve"> </w:t>
      </w:r>
      <w:proofErr w:type="spellStart"/>
      <w:r w:rsidR="00D25AE2">
        <w:t>siap</w:t>
      </w:r>
      <w:proofErr w:type="spellEnd"/>
      <w:r w:rsidR="00D25AE2">
        <w:t xml:space="preserve"> </w:t>
      </w:r>
      <w:proofErr w:type="spellStart"/>
      <w:r w:rsidR="00D25AE2">
        <w:t>untuk</w:t>
      </w:r>
      <w:proofErr w:type="spellEnd"/>
      <w:r w:rsidR="00D25AE2">
        <w:t xml:space="preserve"> </w:t>
      </w:r>
      <w:proofErr w:type="spellStart"/>
      <w:r w:rsidR="00D25AE2">
        <w:t>melakukan</w:t>
      </w:r>
      <w:proofErr w:type="spellEnd"/>
      <w:r w:rsidR="00D25AE2">
        <w:t xml:space="preserve"> </w:t>
      </w:r>
      <w:proofErr w:type="spellStart"/>
      <w:r w:rsidR="00D25AE2">
        <w:t>pembelajaran</w:t>
      </w:r>
      <w:proofErr w:type="spellEnd"/>
      <w:r w:rsidR="00D25AE2">
        <w:t xml:space="preserve"> daring. </w:t>
      </w:r>
    </w:p>
    <w:p w14:paraId="3AD87D7D" w14:textId="4FC5D481" w:rsidR="00D25AE2" w:rsidRDefault="00D25AE2" w:rsidP="001F1231">
      <w:pPr>
        <w:spacing w:line="360" w:lineRule="auto"/>
        <w:ind w:firstLine="720"/>
        <w:jc w:val="both"/>
      </w:pPr>
      <w:proofErr w:type="spellStart"/>
      <w:r>
        <w:t>Dalam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ring, </w:t>
      </w:r>
      <w:proofErr w:type="spellStart"/>
      <w:r>
        <w:t>yaitu</w:t>
      </w:r>
      <w:proofErr w:type="spellEnd"/>
      <w:r>
        <w:t xml:space="preserve"> 1) </w:t>
      </w:r>
      <w:proofErr w:type="spellStart"/>
      <w:r>
        <w:t>hal-hal</w:t>
      </w:r>
      <w:proofErr w:type="spellEnd"/>
      <w:r>
        <w:t xml:space="preserve"> yang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persiap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ring, 2)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ring), 3)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mempersiapkan</w:t>
      </w:r>
      <w:proofErr w:type="spellEnd"/>
      <w:r>
        <w:t xml:space="preserve"> </w:t>
      </w:r>
      <w:proofErr w:type="spellStart"/>
      <w:r>
        <w:t>materi-mater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ring, 4)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luring </w:t>
      </w:r>
      <w:proofErr w:type="spellStart"/>
      <w:r>
        <w:t>diajar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daring.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berharap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inovasi</w:t>
      </w:r>
      <w:proofErr w:type="spellEnd"/>
      <w:r>
        <w:t xml:space="preserve"> </w:t>
      </w:r>
      <w:proofErr w:type="spellStart"/>
      <w:r>
        <w:t>dosen-dos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ring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optimalk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ring </w:t>
      </w:r>
      <w:proofErr w:type="spellStart"/>
      <w:r>
        <w:t>tersebut</w:t>
      </w:r>
      <w:proofErr w:type="spellEnd"/>
      <w:r>
        <w:t xml:space="preserve">. </w:t>
      </w:r>
    </w:p>
    <w:p w14:paraId="743A3B70" w14:textId="77777777" w:rsidR="00D30529" w:rsidRDefault="00D30529" w:rsidP="00D25AE2">
      <w:pPr>
        <w:spacing w:line="360" w:lineRule="auto"/>
        <w:jc w:val="both"/>
      </w:pPr>
    </w:p>
    <w:p w14:paraId="5AB7ECCB" w14:textId="77777777" w:rsidR="00F1406B" w:rsidRDefault="00F1406B"/>
    <w:p w14:paraId="5D041F7B" w14:textId="77777777" w:rsidR="00F1406B" w:rsidRDefault="00F1406B"/>
    <w:p w14:paraId="02389591" w14:textId="77777777" w:rsidR="00F1406B" w:rsidRDefault="00F1406B"/>
    <w:p w14:paraId="4FCE9405" w14:textId="77777777" w:rsidR="00F1406B" w:rsidRDefault="00F1406B"/>
    <w:p w14:paraId="43117470" w14:textId="77777777" w:rsidR="00F1406B" w:rsidRDefault="00F1406B"/>
    <w:p w14:paraId="0FACB765" w14:textId="77777777" w:rsidR="00F1406B" w:rsidRDefault="00F1406B"/>
    <w:p w14:paraId="700454D6" w14:textId="77777777" w:rsidR="00F1406B" w:rsidRDefault="00F1406B"/>
    <w:p w14:paraId="713789F4" w14:textId="77777777" w:rsidR="00F1406B" w:rsidRDefault="00F1406B"/>
    <w:p w14:paraId="7AB44B5A" w14:textId="77777777" w:rsidR="00F1406B" w:rsidRDefault="00F1406B"/>
    <w:p w14:paraId="71BBA352" w14:textId="77777777" w:rsidR="00F1406B" w:rsidRDefault="00F1406B"/>
    <w:p w14:paraId="467562B8" w14:textId="77777777" w:rsidR="00F1406B" w:rsidRDefault="00F1406B"/>
    <w:p w14:paraId="20591645" w14:textId="77777777" w:rsidR="00F1406B" w:rsidRDefault="00F1406B"/>
    <w:p w14:paraId="14B81E59" w14:textId="77777777" w:rsidR="00F1406B" w:rsidRDefault="00F1406B"/>
    <w:p w14:paraId="76710888" w14:textId="77777777" w:rsidR="00F1406B" w:rsidRDefault="00F1406B"/>
    <w:p w14:paraId="69613F31" w14:textId="77777777" w:rsidR="00F1406B" w:rsidRDefault="00F1406B"/>
    <w:p w14:paraId="52C22952" w14:textId="77777777" w:rsidR="00F1406B" w:rsidRDefault="00F1406B"/>
    <w:p w14:paraId="7DB8058D" w14:textId="77777777" w:rsidR="00F1406B" w:rsidRDefault="00F1406B"/>
    <w:p w14:paraId="17B9FF77" w14:textId="77777777" w:rsidR="00F1406B" w:rsidRDefault="00F1406B"/>
    <w:p w14:paraId="558A3AD7" w14:textId="77777777" w:rsidR="00F1406B" w:rsidRDefault="00F1406B"/>
    <w:p w14:paraId="3300364E" w14:textId="77777777" w:rsidR="00F1406B" w:rsidRDefault="00F1406B"/>
    <w:p w14:paraId="2A300CE7" w14:textId="77777777" w:rsidR="00F1406B" w:rsidRDefault="00F1406B"/>
    <w:p w14:paraId="106BC719" w14:textId="77777777" w:rsidR="00F1406B" w:rsidRDefault="00F1406B"/>
    <w:p w14:paraId="11C1C102" w14:textId="77777777" w:rsidR="00F1406B" w:rsidRDefault="00F1406B"/>
    <w:p w14:paraId="511622AC" w14:textId="77777777"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U0MDczN7UwtjBR0lEKTi0uzszPAykwrAUAxXs0uywAAAA="/>
  </w:docVars>
  <w:rsids>
    <w:rsidRoot w:val="00F1406B"/>
    <w:rsid w:val="0012251A"/>
    <w:rsid w:val="00177F4D"/>
    <w:rsid w:val="001F1231"/>
    <w:rsid w:val="0042167F"/>
    <w:rsid w:val="00924DF5"/>
    <w:rsid w:val="00D25AE2"/>
    <w:rsid w:val="00D30529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110B9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asda Surti Simatupang</cp:lastModifiedBy>
  <cp:revision>2</cp:revision>
  <dcterms:created xsi:type="dcterms:W3CDTF">2020-11-16T04:59:00Z</dcterms:created>
  <dcterms:modified xsi:type="dcterms:W3CDTF">2020-11-16T04:59:00Z</dcterms:modified>
</cp:coreProperties>
</file>